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4"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if applicable)]</w:t>
      </w:r>
      <w:r>
        <w:br/>
      </w:r>
    </w:p>
    <w:p>
      <w:pPr>
        <w:pStyle w:val="BodyText"/>
      </w:pPr>
      <w:r>
        <w:t xml:space="preserve">[Date]</w:t>
      </w:r>
    </w:p>
    <w:p>
      <w:pPr>
        <w:pStyle w:val="BodyText"/>
      </w:pPr>
      <w:r>
        <w:t xml:space="preserve">Dear Hiring Manager,</w:t>
      </w:r>
    </w:p>
    <w:p>
      <w:pPr>
        <w:pStyle w:val="BodyText"/>
      </w:pPr>
      <w:r>
        <w:t xml:space="preserve">I am writing to express my strong interest in the Chemical Engineer position at your esteemed organization in Saudi Arabia Jeddah. As a dedicated and experienced chemical engineer with a passion for innovation and sustainable solutions, I am excited about the opportunity to contribute to the dynamic industrial landscape of Jeddah, a city that is rapidly becoming a hub for technological advancement and economic growth in Saudi Arabia.</w:t>
      </w:r>
    </w:p>
    <w:bookmarkStart w:id="20" w:name="professional-background"/>
    <w:p>
      <w:pPr>
        <w:pStyle w:val="Heading2"/>
      </w:pPr>
      <w:r>
        <w:t xml:space="preserve">Professional Background</w:t>
      </w:r>
    </w:p>
    <w:p>
      <w:pPr>
        <w:pStyle w:val="FirstParagraph"/>
      </w:pPr>
      <w:r>
        <w:t xml:space="preserve">With [X years] of experience in chemical engineering across diverse sectors such as petrochemicals, renewable energy, and process optimization, I have developed a robust foundation in designing, analyzing, and improving chemical processes. My academic background includes a [Bachelor's/Master's/PhD] degree in Chemical Engineering from [University Name], where I graduated with honors and was recognized for my research on [specific project or area of focus]. This academic training, combined with hands-on experience in industrial settings, has equipped me to tackle complex challenges and deliver results that align with the highest standards of efficiency and safety.</w:t>
      </w:r>
    </w:p>
    <w:p>
      <w:pPr>
        <w:pStyle w:val="BodyText"/>
      </w:pPr>
      <w:r>
        <w:t xml:space="preserve">Throughout my career, I have worked on projects ranging from large-scale refining operations to cutting-edge research in green chemistry. For instance, at [Previous Employer], I led a team to optimize the production of [specific chemical product], resulting in a 15% reduction in energy consumption and a 20% increase in output. Such achievements reflect my ability to merge technical expertise with strategic thinking, ensuring that projects not only meet but exceed operational goals.</w:t>
      </w:r>
    </w:p>
    <w:bookmarkEnd w:id="20"/>
    <w:bookmarkStart w:id="21" w:name="skills-relevant-to-saudi-arabia-jeddah"/>
    <w:p>
      <w:pPr>
        <w:pStyle w:val="Heading2"/>
      </w:pPr>
      <w:r>
        <w:t xml:space="preserve">Skills Relevant to Saudi Arabia Jeddah</w:t>
      </w:r>
    </w:p>
    <w:p>
      <w:pPr>
        <w:pStyle w:val="FirstParagraph"/>
      </w:pPr>
      <w:r>
        <w:t xml:space="preserve">As the chemical engineering sector in Saudi Arabia Jeddah continues to expand, driven by initiatives like Vision 2030 and the Kingdom’s focus on diversifying its economy, I am eager to contribute my skills to this transformative environment. My expertise includes process design, equipment selection, and safety compliance—areas critical for success in Jeddah’s industrial sector. Additionally, I have a strong understanding of environmental regulations specific to the Middle East, including those related to emissions control and waste management.</w:t>
      </w:r>
    </w:p>
    <w:p>
      <w:pPr>
        <w:pStyle w:val="BodyText"/>
      </w:pPr>
      <w:r>
        <w:t xml:space="preserve">One of my key strengths is my ability to adapt to new environments and cultures. Having worked on international projects in [mention any relevant locations], I am well-versed in navigating cross-cultural collaborations and delivering results in multicultural teams. This experience has prepared me to thrive in Jeddah, where the blend of tradition and innovation creates a unique professional atmosphere.</w:t>
      </w:r>
    </w:p>
    <w:bookmarkEnd w:id="21"/>
    <w:bookmarkStart w:id="22" w:name="why-saudi-arabia-jeddah"/>
    <w:p>
      <w:pPr>
        <w:pStyle w:val="Heading2"/>
      </w:pPr>
      <w:r>
        <w:t xml:space="preserve">Why Saudi Arabia Jeddah?</w:t>
      </w:r>
    </w:p>
    <w:p>
      <w:pPr>
        <w:pStyle w:val="FirstParagraph"/>
      </w:pPr>
      <w:r>
        <w:t xml:space="preserve">Saudi Arabia Jeddah is not only a city of historical significance but also a modern metropolis that embodies the future of engineering and industry. The presence of major players like Saudi Aramco, SABIC, and other global corporations in the region presents unparalleled opportunities for chemical engineers to contribute to groundbreaking projects. I am particularly inspired by Jeddah’s commitment to sustainability, such as its investments in solar energy and desalination technologies, which align with my passion for developing eco-friendly solutions.</w:t>
      </w:r>
    </w:p>
    <w:p>
      <w:pPr>
        <w:pStyle w:val="BodyText"/>
      </w:pPr>
      <w:r>
        <w:t xml:space="preserve">Moreover, the city’s strategic location as a gateway between Africa, Asia, and Europe makes it a critical hub for international trade and collaboration. This interconnectedness fosters an environment where innovation thrives, and I am eager to be part of this vibrant ecosystem. By joining your organization in Jeddah, I aim to leverage my technical skills to support projects that drive economic growth while adhering to the highest standards of safety and environmental responsibility.</w:t>
      </w:r>
    </w:p>
    <w:bookmarkEnd w:id="22"/>
    <w:bookmarkStart w:id="23" w:name="conclusion"/>
    <w:p>
      <w:pPr>
        <w:pStyle w:val="Heading2"/>
      </w:pPr>
      <w:r>
        <w:t xml:space="preserve">Conclusion</w:t>
      </w:r>
    </w:p>
    <w:p>
      <w:pPr>
        <w:pStyle w:val="FirstParagraph"/>
      </w:pPr>
      <w:r>
        <w:t xml:space="preserve">I am confident that my background as a Chemical Engineer, coupled with my enthusiasm for contributing to the development of Saudi Arabia Jeddah, makes me a strong candidate for this position. I am particularly drawn to your organization’s mission to [mention something specific about the company’s goals or projects, if known], and I am eager to bring my expertise in process optimization, sustainable design, and technical leadership to support your objective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convenience. I look forward to the possibility of contributing to the continued success of your team in Saudi Arabia Jeddah.</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Saudi Arabia Jeddah</dc:title>
  <dc:creator/>
  <cp:keywords/>
  <dcterms:created xsi:type="dcterms:W3CDTF">2026-07-25T11:29:30Z</dcterms:created>
  <dcterms:modified xsi:type="dcterms:W3CDTF">2026-07-25T11:29:30Z</dcterms:modified>
</cp:coreProperties>
</file>

<file path=docProps/custom.xml><?xml version="1.0" encoding="utf-8"?>
<Properties xmlns="http://schemas.openxmlformats.org/officeDocument/2006/custom-properties" xmlns:vt="http://schemas.openxmlformats.org/officeDocument/2006/docPropsVTypes"/>
</file>